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B246A9" w14:textId="77777777" w:rsidR="00FF7145" w:rsidRPr="00A810FB" w:rsidRDefault="00A810FB" w:rsidP="00A810FB">
      <w:pPr>
        <w:spacing w:after="14"/>
        <w:ind w:left="0" w:firstLine="0"/>
        <w:rPr>
          <w:b/>
          <w:bCs/>
        </w:rPr>
      </w:pPr>
      <w:r w:rsidRPr="00A810FB">
        <w:rPr>
          <w:b/>
          <w:bCs/>
        </w:rPr>
        <w:t>Spring 2021</w:t>
      </w:r>
    </w:p>
    <w:p w14:paraId="764DAFE9" w14:textId="77777777" w:rsidR="00FF7145" w:rsidRDefault="00A810FB">
      <w:pPr>
        <w:tabs>
          <w:tab w:val="right" w:pos="9198"/>
        </w:tabs>
        <w:spacing w:after="25"/>
        <w:ind w:left="0" w:firstLine="0"/>
        <w:jc w:val="left"/>
      </w:pPr>
      <w:r w:rsidRPr="00A810FB">
        <w:rPr>
          <w:b/>
          <w:bCs/>
        </w:rPr>
        <w:t>CS-452 Handout 2</w:t>
      </w:r>
      <w:r>
        <w:tab/>
        <w:t xml:space="preserve">Name: </w:t>
      </w: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 wp14:anchorId="31A93461" wp14:editId="434B36E5">
                <wp:extent cx="2286000" cy="5055"/>
                <wp:effectExtent l="0" t="0" r="0" b="0"/>
                <wp:docPr id="1905" name="Group 19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86000" cy="5055"/>
                          <a:chOff x="0" y="0"/>
                          <a:chExt cx="2286000" cy="5055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0" y="0"/>
                            <a:ext cx="22860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86000">
                                <a:moveTo>
                                  <a:pt x="0" y="0"/>
                                </a:moveTo>
                                <a:lnTo>
                                  <a:pt x="2286000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905" style="width:180pt;height:0.398pt;mso-position-horizontal-relative:char;mso-position-vertical-relative:line" coordsize="22860,50">
                <v:shape id="Shape 8" style="position:absolute;width:22860;height:0;left:0;top:0;" coordsize="2286000,0" path="m0,0l2286000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14:paraId="1D627ADA" w14:textId="77777777" w:rsidR="00FF7145" w:rsidRDefault="00A810FB" w:rsidP="00A810FB">
      <w:pPr>
        <w:spacing w:after="284"/>
        <w:ind w:left="0" w:right="3205" w:firstLine="0"/>
      </w:pPr>
      <w:r w:rsidRPr="00A810FB">
        <w:rPr>
          <w:b/>
          <w:bCs/>
        </w:rPr>
        <w:t xml:space="preserve">Relevant Slides: </w:t>
      </w:r>
      <w:hyperlink r:id="rId7">
        <w:r>
          <w:t>ClassicalCiphers.pptx,</w:t>
        </w:r>
      </w:hyperlink>
      <w:r>
        <w:t xml:space="preserve"> </w:t>
      </w:r>
      <w:hyperlink r:id="rId8">
        <w:r>
          <w:t xml:space="preserve">Enigma.pptx </w:t>
        </w:r>
      </w:hyperlink>
      <w:r>
        <w:t xml:space="preserve">Chapter: </w:t>
      </w:r>
      <w:r w:rsidRPr="00A810FB">
        <w:rPr>
          <w:b/>
          <w:bCs/>
        </w:rPr>
        <w:t>Chapter 2</w:t>
      </w:r>
    </w:p>
    <w:p w14:paraId="660FC4C0" w14:textId="77777777" w:rsidR="00FF7145" w:rsidRDefault="00A810FB">
      <w:pPr>
        <w:spacing w:after="252"/>
      </w:pPr>
      <w:r>
        <w:t xml:space="preserve">Please </w:t>
      </w:r>
      <w:proofErr w:type="gramStart"/>
      <w:r>
        <w:t>note:</w:t>
      </w:r>
      <w:proofErr w:type="gramEnd"/>
      <w:r>
        <w:t xml:space="preserve"> handouts </w:t>
      </w:r>
      <w:r>
        <w:rPr>
          <w:i/>
        </w:rPr>
        <w:t xml:space="preserve">will not </w:t>
      </w:r>
      <w:r>
        <w:t xml:space="preserve">be collected and graded. However, </w:t>
      </w:r>
      <w:r>
        <w:rPr>
          <w:i/>
        </w:rPr>
        <w:t xml:space="preserve">you are expected to complete them. </w:t>
      </w:r>
      <w:r>
        <w:t>The material on the handouts is a fair game for</w:t>
      </w:r>
      <w:r>
        <w:t xml:space="preserve"> exams, quizzes, and assignments. It is in your best interest to use handouts during lectures. The instructor will be happy to assist you.</w:t>
      </w:r>
    </w:p>
    <w:p w14:paraId="05FBE580" w14:textId="77777777" w:rsidR="00FF7145" w:rsidRDefault="00A810FB">
      <w:pPr>
        <w:numPr>
          <w:ilvl w:val="0"/>
          <w:numId w:val="1"/>
        </w:numPr>
        <w:spacing w:after="1559"/>
        <w:ind w:hanging="430"/>
      </w:pPr>
      <w:r>
        <w:rPr>
          <w:b/>
        </w:rPr>
        <w:t xml:space="preserve">Interview Question: </w:t>
      </w:r>
      <w:r>
        <w:t>What is cryptography?</w:t>
      </w:r>
    </w:p>
    <w:p w14:paraId="2BA01A9F" w14:textId="77777777" w:rsidR="00FF7145" w:rsidRDefault="00A810FB">
      <w:pPr>
        <w:numPr>
          <w:ilvl w:val="0"/>
          <w:numId w:val="1"/>
        </w:numPr>
        <w:spacing w:after="1559"/>
        <w:ind w:hanging="430"/>
      </w:pPr>
      <w:r>
        <w:rPr>
          <w:b/>
        </w:rPr>
        <w:t xml:space="preserve">Interview Question: </w:t>
      </w:r>
      <w:r>
        <w:t>What exactly are encryption and decryption?</w:t>
      </w:r>
    </w:p>
    <w:p w14:paraId="382A054D" w14:textId="77777777" w:rsidR="00FF7145" w:rsidRDefault="00A810FB">
      <w:pPr>
        <w:numPr>
          <w:ilvl w:val="0"/>
          <w:numId w:val="1"/>
        </w:numPr>
        <w:spacing w:after="1559"/>
        <w:ind w:hanging="430"/>
      </w:pPr>
      <w:r>
        <w:rPr>
          <w:b/>
        </w:rPr>
        <w:t>Interview Q</w:t>
      </w:r>
      <w:r>
        <w:rPr>
          <w:b/>
        </w:rPr>
        <w:t xml:space="preserve">uestion: </w:t>
      </w:r>
      <w:r>
        <w:t>What is plaintext or cleartext?</w:t>
      </w:r>
    </w:p>
    <w:p w14:paraId="3F1A3603" w14:textId="77777777" w:rsidR="00FF7145" w:rsidRDefault="00A810FB">
      <w:pPr>
        <w:numPr>
          <w:ilvl w:val="0"/>
          <w:numId w:val="1"/>
        </w:numPr>
        <w:spacing w:after="1559"/>
        <w:ind w:hanging="430"/>
      </w:pPr>
      <w:r>
        <w:rPr>
          <w:b/>
        </w:rPr>
        <w:t xml:space="preserve">Interview Question: </w:t>
      </w:r>
      <w:r>
        <w:t>What is ciphertext?</w:t>
      </w:r>
    </w:p>
    <w:p w14:paraId="6B96DF2A" w14:textId="77777777" w:rsidR="00FF7145" w:rsidRDefault="00A810FB">
      <w:pPr>
        <w:numPr>
          <w:ilvl w:val="0"/>
          <w:numId w:val="1"/>
        </w:numPr>
        <w:spacing w:after="1559"/>
        <w:ind w:hanging="430"/>
      </w:pPr>
      <w:r>
        <w:rPr>
          <w:b/>
        </w:rPr>
        <w:t xml:space="preserve">Interview Question: </w:t>
      </w:r>
      <w:r>
        <w:t xml:space="preserve">How does the encryption process </w:t>
      </w:r>
      <w:proofErr w:type="gramStart"/>
      <w:r>
        <w:t>actually take</w:t>
      </w:r>
      <w:proofErr w:type="gramEnd"/>
      <w:r>
        <w:t xml:space="preserve"> place?</w:t>
      </w:r>
    </w:p>
    <w:p w14:paraId="15FC3271" w14:textId="77777777" w:rsidR="00FF7145" w:rsidRDefault="00A810FB">
      <w:pPr>
        <w:numPr>
          <w:ilvl w:val="0"/>
          <w:numId w:val="1"/>
        </w:numPr>
        <w:ind w:hanging="430"/>
      </w:pPr>
      <w:r>
        <w:rPr>
          <w:b/>
        </w:rPr>
        <w:lastRenderedPageBreak/>
        <w:t xml:space="preserve">Interview Question: </w:t>
      </w:r>
      <w:r>
        <w:t>What is the goal of cryptography?</w:t>
      </w:r>
    </w:p>
    <w:p w14:paraId="0727C6FC" w14:textId="77777777" w:rsidR="00FF7145" w:rsidRDefault="00A810FB">
      <w:pPr>
        <w:numPr>
          <w:ilvl w:val="0"/>
          <w:numId w:val="1"/>
        </w:numPr>
        <w:spacing w:after="1548"/>
        <w:ind w:hanging="430"/>
      </w:pPr>
      <w:r>
        <w:rPr>
          <w:b/>
        </w:rPr>
        <w:t xml:space="preserve">Security+ Certification Practice Question: </w:t>
      </w:r>
      <w:r>
        <w:t>The c</w:t>
      </w:r>
      <w:r>
        <w:t>oncept of public key cryptography was introduced by Julius Caesar. T/F?</w:t>
      </w:r>
    </w:p>
    <w:p w14:paraId="1C09724A" w14:textId="77777777" w:rsidR="00FF7145" w:rsidRDefault="00A810FB">
      <w:pPr>
        <w:numPr>
          <w:ilvl w:val="0"/>
          <w:numId w:val="1"/>
        </w:numPr>
        <w:spacing w:after="1548"/>
        <w:ind w:hanging="430"/>
      </w:pPr>
      <w:r>
        <w:rPr>
          <w:b/>
        </w:rPr>
        <w:t xml:space="preserve">Security+ Certification Practice Question: </w:t>
      </w:r>
      <w:r>
        <w:t xml:space="preserve">Even today only </w:t>
      </w:r>
      <w:proofErr w:type="spellStart"/>
      <w:r>
        <w:t>upto</w:t>
      </w:r>
      <w:proofErr w:type="spellEnd"/>
      <w:r>
        <w:t xml:space="preserve"> 20% of critical information being transmitted is </w:t>
      </w:r>
      <w:proofErr w:type="gramStart"/>
      <w:r>
        <w:t>really secure</w:t>
      </w:r>
      <w:proofErr w:type="gramEnd"/>
      <w:r>
        <w:t>. T/F?</w:t>
      </w:r>
    </w:p>
    <w:p w14:paraId="317231F6" w14:textId="77777777" w:rsidR="00FF7145" w:rsidRDefault="00A810FB">
      <w:pPr>
        <w:numPr>
          <w:ilvl w:val="0"/>
          <w:numId w:val="1"/>
        </w:numPr>
        <w:spacing w:after="177"/>
        <w:ind w:hanging="430"/>
      </w:pPr>
      <w:r>
        <w:rPr>
          <w:b/>
        </w:rPr>
        <w:t xml:space="preserve">CISSP Certification Practice Question: </w:t>
      </w:r>
      <w:r>
        <w:t>What are two</w:t>
      </w:r>
      <w:r>
        <w:t xml:space="preserve"> types of cipher?</w:t>
      </w:r>
    </w:p>
    <w:p w14:paraId="04F3833C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t>Transposition and Permutation</w:t>
      </w:r>
    </w:p>
    <w:p w14:paraId="0CFE589C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t>Transposition and Shift</w:t>
      </w:r>
    </w:p>
    <w:p w14:paraId="149A1AE9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t>Transposition and Substitution</w:t>
      </w:r>
    </w:p>
    <w:p w14:paraId="770725FF" w14:textId="77777777" w:rsidR="00FF7145" w:rsidRDefault="00A810FB">
      <w:pPr>
        <w:numPr>
          <w:ilvl w:val="1"/>
          <w:numId w:val="1"/>
        </w:numPr>
        <w:spacing w:after="193"/>
        <w:ind w:hanging="291"/>
      </w:pPr>
      <w:r>
        <w:t>Substitution and Replacement</w:t>
      </w:r>
    </w:p>
    <w:p w14:paraId="6849A12B" w14:textId="77777777" w:rsidR="00FF7145" w:rsidRDefault="00A810FB">
      <w:pPr>
        <w:numPr>
          <w:ilvl w:val="0"/>
          <w:numId w:val="1"/>
        </w:numPr>
        <w:ind w:hanging="430"/>
      </w:pPr>
      <w:r>
        <w:t>What are the essential ingredients of a symmetric cipher?</w:t>
      </w:r>
    </w:p>
    <w:p w14:paraId="6BB8E06F" w14:textId="77777777" w:rsidR="00FF7145" w:rsidRDefault="00A810FB">
      <w:pPr>
        <w:numPr>
          <w:ilvl w:val="0"/>
          <w:numId w:val="1"/>
        </w:numPr>
        <w:ind w:hanging="430"/>
      </w:pPr>
      <w:r>
        <w:t>Describe how cryptographic algorithms are classified.</w:t>
      </w:r>
    </w:p>
    <w:p w14:paraId="2E86FF28" w14:textId="77777777" w:rsidR="00FF7145" w:rsidRDefault="00A810FB">
      <w:pPr>
        <w:numPr>
          <w:ilvl w:val="0"/>
          <w:numId w:val="1"/>
        </w:numPr>
        <w:ind w:hanging="430"/>
      </w:pPr>
      <w:r>
        <w:t>What is the difference between unconditional and computational security?</w:t>
      </w:r>
    </w:p>
    <w:p w14:paraId="0BF76CB0" w14:textId="77777777" w:rsidR="00FF7145" w:rsidRDefault="00A810FB">
      <w:pPr>
        <w:numPr>
          <w:ilvl w:val="0"/>
          <w:numId w:val="1"/>
        </w:numPr>
        <w:ind w:hanging="430"/>
      </w:pPr>
      <w:r>
        <w:lastRenderedPageBreak/>
        <w:t>What is the only cipher that is unconditionally secure?</w:t>
      </w:r>
    </w:p>
    <w:p w14:paraId="2E115688" w14:textId="77777777" w:rsidR="00FF7145" w:rsidRDefault="00A810FB">
      <w:pPr>
        <w:numPr>
          <w:ilvl w:val="0"/>
          <w:numId w:val="1"/>
        </w:numPr>
        <w:ind w:hanging="430"/>
      </w:pPr>
      <w:r>
        <w:t xml:space="preserve">What is the difference between a </w:t>
      </w:r>
      <w:proofErr w:type="spellStart"/>
      <w:r>
        <w:t>bruteforce</w:t>
      </w:r>
      <w:proofErr w:type="spellEnd"/>
      <w:r>
        <w:t xml:space="preserve"> and a </w:t>
      </w:r>
      <w:proofErr w:type="spellStart"/>
      <w:r>
        <w:t>cryptoanalytic</w:t>
      </w:r>
      <w:proofErr w:type="spellEnd"/>
      <w:r>
        <w:t xml:space="preserve"> attack?</w:t>
      </w:r>
    </w:p>
    <w:p w14:paraId="6A317AE4" w14:textId="77777777" w:rsidR="00FF7145" w:rsidRDefault="00A810FB">
      <w:pPr>
        <w:numPr>
          <w:ilvl w:val="0"/>
          <w:numId w:val="1"/>
        </w:numPr>
        <w:spacing w:after="1548"/>
        <w:ind w:hanging="430"/>
      </w:pPr>
      <w:r>
        <w:rPr>
          <w:b/>
        </w:rPr>
        <w:t xml:space="preserve">CISSP Certification Practice Question: </w:t>
      </w:r>
      <w:r>
        <w:t>The practice of breaking cryptosystems or obtaining plaintext from ciphertext without a key is?</w:t>
      </w:r>
    </w:p>
    <w:p w14:paraId="074474B8" w14:textId="77777777" w:rsidR="00FF7145" w:rsidRDefault="00A810FB">
      <w:pPr>
        <w:numPr>
          <w:ilvl w:val="0"/>
          <w:numId w:val="1"/>
        </w:numPr>
        <w:spacing w:after="1559"/>
        <w:ind w:hanging="430"/>
      </w:pPr>
      <w:r>
        <w:rPr>
          <w:b/>
        </w:rPr>
        <w:t xml:space="preserve">Interview Question: </w:t>
      </w:r>
      <w:r>
        <w:t>What kinds of threats exist for a cryptographic system?</w:t>
      </w:r>
    </w:p>
    <w:p w14:paraId="683E5BEE" w14:textId="77777777" w:rsidR="00FF7145" w:rsidRDefault="00A810FB">
      <w:pPr>
        <w:numPr>
          <w:ilvl w:val="0"/>
          <w:numId w:val="1"/>
        </w:numPr>
        <w:spacing w:after="1559"/>
        <w:ind w:hanging="430"/>
      </w:pPr>
      <w:r>
        <w:rPr>
          <w:b/>
        </w:rPr>
        <w:t xml:space="preserve">Interview Question: </w:t>
      </w:r>
      <w:r>
        <w:t>What are the goals of mod</w:t>
      </w:r>
      <w:r>
        <w:t>ern cryptography?</w:t>
      </w:r>
    </w:p>
    <w:p w14:paraId="3B59B64B" w14:textId="77777777" w:rsidR="00FF7145" w:rsidRDefault="00A810FB">
      <w:pPr>
        <w:numPr>
          <w:ilvl w:val="0"/>
          <w:numId w:val="1"/>
        </w:numPr>
        <w:spacing w:after="1559"/>
        <w:ind w:hanging="430"/>
      </w:pPr>
      <w:r>
        <w:rPr>
          <w:b/>
        </w:rPr>
        <w:t xml:space="preserve">Interview Question: </w:t>
      </w:r>
      <w:r>
        <w:t>What is the Caesar cipher?</w:t>
      </w:r>
    </w:p>
    <w:p w14:paraId="7BB3263F" w14:textId="77777777" w:rsidR="00FF7145" w:rsidRDefault="00A810FB">
      <w:pPr>
        <w:numPr>
          <w:ilvl w:val="0"/>
          <w:numId w:val="1"/>
        </w:numPr>
        <w:spacing w:after="166"/>
        <w:ind w:hanging="430"/>
      </w:pPr>
      <w:r>
        <w:rPr>
          <w:b/>
        </w:rPr>
        <w:t xml:space="preserve">Security+ Certification Practice Question: </w:t>
      </w:r>
      <w:r>
        <w:t>Which of the following is true regarding Caesar’s key value 3?</w:t>
      </w:r>
    </w:p>
    <w:p w14:paraId="22CF3846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t>It uses an offset value of 3 for sliding alphabets</w:t>
      </w:r>
    </w:p>
    <w:p w14:paraId="02AE92CD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lastRenderedPageBreak/>
        <w:t>It uses an offset value of 3 for sliding alphabets</w:t>
      </w:r>
    </w:p>
    <w:p w14:paraId="7E426CE1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t>It uses three keys for encryption</w:t>
      </w:r>
    </w:p>
    <w:p w14:paraId="5557EC99" w14:textId="77777777" w:rsidR="00FF7145" w:rsidRDefault="00A810FB">
      <w:pPr>
        <w:numPr>
          <w:ilvl w:val="1"/>
          <w:numId w:val="1"/>
        </w:numPr>
        <w:spacing w:after="193"/>
        <w:ind w:hanging="291"/>
      </w:pPr>
      <w:r>
        <w:t>None of the above</w:t>
      </w:r>
    </w:p>
    <w:p w14:paraId="291C99E7" w14:textId="77777777" w:rsidR="00FF7145" w:rsidRDefault="00A810FB">
      <w:pPr>
        <w:numPr>
          <w:ilvl w:val="0"/>
          <w:numId w:val="1"/>
        </w:numPr>
        <w:ind w:hanging="430"/>
      </w:pPr>
      <w:r>
        <w:t>What are the requirements for a secure symmetric cipher?</w:t>
      </w:r>
    </w:p>
    <w:p w14:paraId="4948F11C" w14:textId="77777777" w:rsidR="00FF7145" w:rsidRDefault="00A810FB">
      <w:pPr>
        <w:numPr>
          <w:ilvl w:val="0"/>
          <w:numId w:val="1"/>
        </w:numPr>
        <w:ind w:hanging="430"/>
      </w:pPr>
      <w:r>
        <w:t>What is the primary objective of cryptoanalysis? Given a ciphertext, is it more important to rec</w:t>
      </w:r>
      <w:r>
        <w:t>over the corresponding plaintext or the key used for encrypting the plaintext? Explain.</w:t>
      </w:r>
    </w:p>
    <w:p w14:paraId="0E568FDF" w14:textId="77777777" w:rsidR="00FF7145" w:rsidRDefault="00A810FB">
      <w:pPr>
        <w:numPr>
          <w:ilvl w:val="0"/>
          <w:numId w:val="1"/>
        </w:numPr>
        <w:spacing w:after="199"/>
        <w:ind w:hanging="43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3785B7DF" wp14:editId="1FEBC732">
                <wp:simplePos x="0" y="0"/>
                <wp:positionH relativeFrom="column">
                  <wp:posOffset>2454034</wp:posOffset>
                </wp:positionH>
                <wp:positionV relativeFrom="paragraph">
                  <wp:posOffset>265696</wp:posOffset>
                </wp:positionV>
                <wp:extent cx="490449" cy="5055"/>
                <wp:effectExtent l="0" t="0" r="0" b="0"/>
                <wp:wrapNone/>
                <wp:docPr id="2023" name="Group 20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449" cy="5055"/>
                          <a:chOff x="0" y="0"/>
                          <a:chExt cx="490449" cy="5055"/>
                        </a:xfrm>
                      </wpg:grpSpPr>
                      <wps:wsp>
                        <wps:cNvPr id="135" name="Shape 135"/>
                        <wps:cNvSpPr/>
                        <wps:spPr>
                          <a:xfrm>
                            <a:off x="0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Shape 136"/>
                        <wps:cNvSpPr/>
                        <wps:spPr>
                          <a:xfrm>
                            <a:off x="49873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7" name="Shape 137"/>
                        <wps:cNvSpPr/>
                        <wps:spPr>
                          <a:xfrm>
                            <a:off x="99746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8" name="Shape 138"/>
                        <wps:cNvSpPr/>
                        <wps:spPr>
                          <a:xfrm>
                            <a:off x="149619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9" name="Shape 139"/>
                        <wps:cNvSpPr/>
                        <wps:spPr>
                          <a:xfrm>
                            <a:off x="199504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Shape 140"/>
                        <wps:cNvSpPr/>
                        <wps:spPr>
                          <a:xfrm>
                            <a:off x="249377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1" name="Shape 141"/>
                        <wps:cNvSpPr/>
                        <wps:spPr>
                          <a:xfrm>
                            <a:off x="299250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2" name="Shape 142"/>
                        <wps:cNvSpPr/>
                        <wps:spPr>
                          <a:xfrm>
                            <a:off x="349136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3" name="Shape 143"/>
                        <wps:cNvSpPr/>
                        <wps:spPr>
                          <a:xfrm>
                            <a:off x="399009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4" name="Shape 144"/>
                        <wps:cNvSpPr/>
                        <wps:spPr>
                          <a:xfrm>
                            <a:off x="448882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023" style="width:38.618pt;height:0.398pt;position:absolute;z-index:11;mso-position-horizontal-relative:text;mso-position-horizontal:absolute;margin-left:193.231pt;mso-position-vertical-relative:text;margin-top:20.921pt;" coordsize="4904,50">
                <v:shape id="Shape 135" style="position:absolute;width:415;height:0;left:0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36" style="position:absolute;width:415;height:0;left:498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37" style="position:absolute;width:415;height:0;left:997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38" style="position:absolute;width:415;height:0;left:1496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39" style="position:absolute;width:415;height:0;left:1995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40" style="position:absolute;width:415;height:0;left:2493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41" style="position:absolute;width:415;height:0;left:2992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42" style="position:absolute;width:415;height:0;left:3491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43" style="position:absolute;width:415;height:0;left:3990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44" style="position:absolute;width:415;height:0;left:4488;top:0;" coordsize="41567,0" path="m0,0l41567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b/>
        </w:rPr>
        <w:t xml:space="preserve">CISSP Certification Practice Question: </w:t>
      </w:r>
      <w:r>
        <w:t xml:space="preserve">Instance where two different keys generate the same ciphertext from a plaintext </w:t>
      </w:r>
      <w:proofErr w:type="gramStart"/>
      <w:r>
        <w:t>is ?</w:t>
      </w:r>
      <w:proofErr w:type="gramEnd"/>
    </w:p>
    <w:p w14:paraId="29DA298B" w14:textId="77777777" w:rsidR="00FF7145" w:rsidRDefault="00A810FB">
      <w:pPr>
        <w:numPr>
          <w:ilvl w:val="0"/>
          <w:numId w:val="1"/>
        </w:numPr>
        <w:spacing w:after="173"/>
        <w:ind w:hanging="43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3459332" wp14:editId="0F2CAA54">
                <wp:simplePos x="0" y="0"/>
                <wp:positionH relativeFrom="column">
                  <wp:posOffset>2955100</wp:posOffset>
                </wp:positionH>
                <wp:positionV relativeFrom="paragraph">
                  <wp:posOffset>265696</wp:posOffset>
                </wp:positionV>
                <wp:extent cx="490462" cy="5055"/>
                <wp:effectExtent l="0" t="0" r="0" b="0"/>
                <wp:wrapNone/>
                <wp:docPr id="2024" name="Group 20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0462" cy="5055"/>
                          <a:chOff x="0" y="0"/>
                          <a:chExt cx="490462" cy="5055"/>
                        </a:xfrm>
                      </wpg:grpSpPr>
                      <wps:wsp>
                        <wps:cNvPr id="149" name="Shape 149"/>
                        <wps:cNvSpPr/>
                        <wps:spPr>
                          <a:xfrm>
                            <a:off x="0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0" name="Shape 150"/>
                        <wps:cNvSpPr/>
                        <wps:spPr>
                          <a:xfrm>
                            <a:off x="49886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1" name="Shape 151"/>
                        <wps:cNvSpPr/>
                        <wps:spPr>
                          <a:xfrm>
                            <a:off x="99759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" name="Shape 152"/>
                        <wps:cNvSpPr/>
                        <wps:spPr>
                          <a:xfrm>
                            <a:off x="149632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3" name="Shape 153"/>
                        <wps:cNvSpPr/>
                        <wps:spPr>
                          <a:xfrm>
                            <a:off x="199504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4" name="Shape 154"/>
                        <wps:cNvSpPr/>
                        <wps:spPr>
                          <a:xfrm>
                            <a:off x="249390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5" name="Shape 155"/>
                        <wps:cNvSpPr/>
                        <wps:spPr>
                          <a:xfrm>
                            <a:off x="299263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6" name="Shape 156"/>
                        <wps:cNvSpPr/>
                        <wps:spPr>
                          <a:xfrm>
                            <a:off x="349136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7" name="Shape 157"/>
                        <wps:cNvSpPr/>
                        <wps:spPr>
                          <a:xfrm>
                            <a:off x="399009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8" name="Shape 158"/>
                        <wps:cNvSpPr/>
                        <wps:spPr>
                          <a:xfrm>
                            <a:off x="448894" y="0"/>
                            <a:ext cx="4156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1567">
                                <a:moveTo>
                                  <a:pt x="0" y="0"/>
                                </a:moveTo>
                                <a:lnTo>
                                  <a:pt x="41567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024" style="width:38.619pt;height:0.398pt;position:absolute;z-index:25;mso-position-horizontal-relative:text;mso-position-horizontal:absolute;margin-left:232.685pt;mso-position-vertical-relative:text;margin-top:20.921pt;" coordsize="4904,50">
                <v:shape id="Shape 149" style="position:absolute;width:415;height:0;left:0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0" style="position:absolute;width:415;height:0;left:498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1" style="position:absolute;width:415;height:0;left:997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2" style="position:absolute;width:415;height:0;left:1496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3" style="position:absolute;width:415;height:0;left:1995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4" style="position:absolute;width:415;height:0;left:2493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5" style="position:absolute;width:415;height:0;left:2992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6" style="position:absolute;width:415;height:0;left:3491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7" style="position:absolute;width:415;height:0;left:3990;top:0;" coordsize="41567,0" path="m0,0l41567,0">
                  <v:stroke weight="0.398pt" endcap="flat" joinstyle="miter" miterlimit="10" on="true" color="#000000"/>
                  <v:fill on="false" color="#000000" opacity="0"/>
                </v:shape>
                <v:shape id="Shape 158" style="position:absolute;width:415;height:0;left:4488;top:0;" coordsize="41567,0" path="m0,0l41567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  <w:r>
        <w:rPr>
          <w:b/>
        </w:rPr>
        <w:t xml:space="preserve">CISSP Certification Practice Question: </w:t>
      </w:r>
      <w:proofErr w:type="spellStart"/>
      <w:r>
        <w:t>Ker</w:t>
      </w:r>
      <w:r>
        <w:t>ckhoff’s</w:t>
      </w:r>
      <w:proofErr w:type="spellEnd"/>
      <w:r>
        <w:t xml:space="preserve"> law: A crypto-system should be secure even if everything about the system</w:t>
      </w:r>
      <w:proofErr w:type="gramStart"/>
      <w:r>
        <w:t>, ,</w:t>
      </w:r>
      <w:proofErr w:type="gramEnd"/>
      <w:r>
        <w:t xml:space="preserve"> is public knowledge.</w:t>
      </w:r>
    </w:p>
    <w:p w14:paraId="31787092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t>except the receiver</w:t>
      </w:r>
    </w:p>
    <w:p w14:paraId="748357EB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t>except the administrator</w:t>
      </w:r>
    </w:p>
    <w:p w14:paraId="6DD0CC21" w14:textId="77777777" w:rsidR="00FF7145" w:rsidRDefault="00A810FB">
      <w:pPr>
        <w:numPr>
          <w:ilvl w:val="1"/>
          <w:numId w:val="1"/>
        </w:numPr>
        <w:spacing w:after="67"/>
        <w:ind w:hanging="291"/>
      </w:pPr>
      <w:r>
        <w:t>except the key</w:t>
      </w:r>
    </w:p>
    <w:p w14:paraId="7E33EE45" w14:textId="77777777" w:rsidR="00FF7145" w:rsidRDefault="00A810FB">
      <w:pPr>
        <w:numPr>
          <w:ilvl w:val="1"/>
          <w:numId w:val="1"/>
        </w:numPr>
        <w:spacing w:after="193"/>
        <w:ind w:hanging="291"/>
      </w:pPr>
      <w:r>
        <w:t>except the network</w:t>
      </w:r>
    </w:p>
    <w:p w14:paraId="2948B6A4" w14:textId="77777777" w:rsidR="00FF7145" w:rsidRDefault="00A810FB">
      <w:pPr>
        <w:numPr>
          <w:ilvl w:val="0"/>
          <w:numId w:val="1"/>
        </w:numPr>
        <w:spacing w:after="1639"/>
        <w:ind w:hanging="430"/>
      </w:pPr>
      <w:r>
        <w:rPr>
          <w:b/>
        </w:rPr>
        <w:t xml:space="preserve">Microsoft Interview Question for Software Engineer/Developer: </w:t>
      </w:r>
      <w:r>
        <w:t xml:space="preserve">Write code for </w:t>
      </w:r>
      <w:proofErr w:type="spellStart"/>
      <w:r>
        <w:t>Ceaser</w:t>
      </w:r>
      <w:proofErr w:type="spellEnd"/>
      <w:r>
        <w:t xml:space="preserve"> Cipher Algorithm to encrypt and decrypt messages.</w:t>
      </w:r>
    </w:p>
    <w:p w14:paraId="659388DE" w14:textId="77777777" w:rsidR="00FF7145" w:rsidRDefault="00A810FB">
      <w:pPr>
        <w:ind w:left="440"/>
      </w:pPr>
      <w:r>
        <w:rPr>
          <w:b/>
        </w:rPr>
        <w:t xml:space="preserve">Interview Question: </w:t>
      </w:r>
      <w:r>
        <w:t>What is polyalphabetic encryption?</w:t>
      </w:r>
    </w:p>
    <w:p w14:paraId="67F69DF0" w14:textId="77777777" w:rsidR="00FF7145" w:rsidRDefault="00A810FB">
      <w:pPr>
        <w:numPr>
          <w:ilvl w:val="0"/>
          <w:numId w:val="1"/>
        </w:numPr>
        <w:ind w:hanging="430"/>
      </w:pPr>
      <w:r>
        <w:t>What is the difference between a monoalphabetic and a polyalphabeti</w:t>
      </w:r>
      <w:r>
        <w:t>c cipher?</w:t>
      </w:r>
    </w:p>
    <w:p w14:paraId="7B15F29A" w14:textId="77777777" w:rsidR="00FF7145" w:rsidRDefault="00A810FB">
      <w:pPr>
        <w:numPr>
          <w:ilvl w:val="0"/>
          <w:numId w:val="1"/>
        </w:numPr>
        <w:ind w:hanging="430"/>
      </w:pPr>
      <w:r>
        <w:lastRenderedPageBreak/>
        <w:t xml:space="preserve">Explain the </w:t>
      </w:r>
      <w:proofErr w:type="spellStart"/>
      <w:r>
        <w:t>cryptoanalytic</w:t>
      </w:r>
      <w:proofErr w:type="spellEnd"/>
      <w:r>
        <w:t xml:space="preserve"> process used to break the Monoalphabetic cipher.</w:t>
      </w:r>
    </w:p>
    <w:p w14:paraId="1408E5CD" w14:textId="77777777" w:rsidR="00FF7145" w:rsidRDefault="00A810FB">
      <w:pPr>
        <w:numPr>
          <w:ilvl w:val="0"/>
          <w:numId w:val="1"/>
        </w:numPr>
        <w:ind w:hanging="430"/>
      </w:pPr>
      <w:r>
        <w:t xml:space="preserve">Monoalphabetic cipher features a very large </w:t>
      </w:r>
      <w:proofErr w:type="spellStart"/>
      <w:r>
        <w:t>keyspace</w:t>
      </w:r>
      <w:proofErr w:type="spellEnd"/>
      <w:r>
        <w:t>. Is it secure? Explain why or why not.</w:t>
      </w:r>
    </w:p>
    <w:p w14:paraId="346493A9" w14:textId="77777777" w:rsidR="00FF7145" w:rsidRDefault="00A810FB">
      <w:pPr>
        <w:numPr>
          <w:ilvl w:val="0"/>
          <w:numId w:val="1"/>
        </w:numPr>
        <w:ind w:hanging="430"/>
      </w:pPr>
      <w:r>
        <w:t xml:space="preserve">Encrypt text </w:t>
      </w:r>
      <w:r>
        <w:rPr>
          <w:rFonts w:ascii="Calibri" w:eastAsia="Calibri" w:hAnsi="Calibri" w:cs="Calibri"/>
        </w:rPr>
        <w:t xml:space="preserve">"hello world" </w:t>
      </w:r>
      <w:r>
        <w:t xml:space="preserve">using </w:t>
      </w:r>
      <w:proofErr w:type="spellStart"/>
      <w:r>
        <w:t>Vigenere</w:t>
      </w:r>
      <w:proofErr w:type="spellEnd"/>
      <w:r>
        <w:t xml:space="preserve"> cipher and keyword </w:t>
      </w:r>
      <w:r>
        <w:rPr>
          <w:rFonts w:ascii="Calibri" w:eastAsia="Calibri" w:hAnsi="Calibri" w:cs="Calibri"/>
        </w:rPr>
        <w:t>"security"</w:t>
      </w:r>
      <w:r>
        <w:t>.</w:t>
      </w:r>
    </w:p>
    <w:p w14:paraId="118177FD" w14:textId="77777777" w:rsidR="00FF7145" w:rsidRDefault="00A810FB">
      <w:pPr>
        <w:numPr>
          <w:ilvl w:val="0"/>
          <w:numId w:val="1"/>
        </w:numPr>
        <w:ind w:hanging="430"/>
      </w:pPr>
      <w:r>
        <w:t>Encry</w:t>
      </w:r>
      <w:r>
        <w:t xml:space="preserve">pt text </w:t>
      </w:r>
      <w:r>
        <w:rPr>
          <w:rFonts w:ascii="Calibri" w:eastAsia="Calibri" w:hAnsi="Calibri" w:cs="Calibri"/>
        </w:rPr>
        <w:t>"</w:t>
      </w:r>
      <w:proofErr w:type="spellStart"/>
      <w:r>
        <w:rPr>
          <w:rFonts w:ascii="Calibri" w:eastAsia="Calibri" w:hAnsi="Calibri" w:cs="Calibri"/>
        </w:rPr>
        <w:t>massachusetts</w:t>
      </w:r>
      <w:proofErr w:type="spellEnd"/>
      <w:r>
        <w:rPr>
          <w:rFonts w:ascii="Calibri" w:eastAsia="Calibri" w:hAnsi="Calibri" w:cs="Calibri"/>
        </w:rPr>
        <w:t xml:space="preserve">" </w:t>
      </w:r>
      <w:r>
        <w:t xml:space="preserve">using the Playfair cipher and key </w:t>
      </w:r>
      <w:r>
        <w:rPr>
          <w:rFonts w:ascii="Calibri" w:eastAsia="Calibri" w:hAnsi="Calibri" w:cs="Calibri"/>
        </w:rPr>
        <w:t>"security"</w:t>
      </w:r>
      <w:r>
        <w:t>.</w:t>
      </w:r>
    </w:p>
    <w:p w14:paraId="2EE4E43A" w14:textId="77777777" w:rsidR="00FF7145" w:rsidRDefault="00A810FB">
      <w:pPr>
        <w:numPr>
          <w:ilvl w:val="0"/>
          <w:numId w:val="1"/>
        </w:numPr>
        <w:ind w:hanging="430"/>
      </w:pPr>
      <w:r>
        <w:t xml:space="preserve">Explain the </w:t>
      </w:r>
      <w:proofErr w:type="spellStart"/>
      <w:r>
        <w:t>cryptoanalytic</w:t>
      </w:r>
      <w:proofErr w:type="spellEnd"/>
      <w:r>
        <w:t xml:space="preserve"> process used to break the </w:t>
      </w:r>
      <w:proofErr w:type="spellStart"/>
      <w:r>
        <w:t>Vigenere</w:t>
      </w:r>
      <w:proofErr w:type="spellEnd"/>
      <w:r>
        <w:t xml:space="preserve"> cipher.</w:t>
      </w:r>
    </w:p>
    <w:p w14:paraId="1E144B35" w14:textId="77777777" w:rsidR="00FF7145" w:rsidRDefault="00A810FB">
      <w:pPr>
        <w:numPr>
          <w:ilvl w:val="0"/>
          <w:numId w:val="1"/>
        </w:numPr>
        <w:ind w:hanging="430"/>
      </w:pPr>
      <w:r>
        <w:t xml:space="preserve">Encrypt text </w:t>
      </w:r>
      <w:r>
        <w:rPr>
          <w:rFonts w:ascii="Calibri" w:eastAsia="Calibri" w:hAnsi="Calibri" w:cs="Calibri"/>
        </w:rPr>
        <w:t xml:space="preserve">"cryptography is fun" </w:t>
      </w:r>
      <w:r>
        <w:t xml:space="preserve">using </w:t>
      </w:r>
      <w:proofErr w:type="spellStart"/>
      <w:r>
        <w:t>Vigenere</w:t>
      </w:r>
      <w:proofErr w:type="spellEnd"/>
      <w:r>
        <w:t xml:space="preserve"> cipher with autokey and key </w:t>
      </w:r>
      <w:r>
        <w:rPr>
          <w:rFonts w:ascii="Calibri" w:eastAsia="Calibri" w:hAnsi="Calibri" w:cs="Calibri"/>
        </w:rPr>
        <w:t>"dog"</w:t>
      </w:r>
      <w:r>
        <w:t>. Decrypt the resulting ciphertex</w:t>
      </w:r>
      <w:r>
        <w:t>t.</w:t>
      </w:r>
    </w:p>
    <w:p w14:paraId="0B95E455" w14:textId="77777777" w:rsidR="00FF7145" w:rsidRDefault="00A810FB">
      <w:pPr>
        <w:numPr>
          <w:ilvl w:val="0"/>
          <w:numId w:val="1"/>
        </w:numPr>
        <w:ind w:hanging="430"/>
      </w:pPr>
      <w:r>
        <w:t xml:space="preserve">Encrypt text </w:t>
      </w:r>
      <w:r>
        <w:rPr>
          <w:rFonts w:ascii="Calibri" w:eastAsia="Calibri" w:hAnsi="Calibri" w:cs="Calibri"/>
        </w:rPr>
        <w:t xml:space="preserve">"this is a test" </w:t>
      </w:r>
      <w:r>
        <w:t xml:space="preserve">using </w:t>
      </w:r>
      <w:proofErr w:type="spellStart"/>
      <w:r>
        <w:t>Railfence</w:t>
      </w:r>
      <w:proofErr w:type="spellEnd"/>
      <w:r>
        <w:t xml:space="preserve"> cipher and key </w:t>
      </w:r>
      <w:r>
        <w:rPr>
          <w:rFonts w:ascii="Calibri" w:eastAsia="Calibri" w:hAnsi="Calibri" w:cs="Calibri"/>
        </w:rPr>
        <w:t>K = 3</w:t>
      </w:r>
      <w:r>
        <w:t>. Decrypt the resulting cipher text.</w:t>
      </w:r>
    </w:p>
    <w:p w14:paraId="10654D93" w14:textId="77777777" w:rsidR="00FF7145" w:rsidRDefault="00A810FB">
      <w:pPr>
        <w:numPr>
          <w:ilvl w:val="0"/>
          <w:numId w:val="1"/>
        </w:numPr>
        <w:ind w:hanging="430"/>
      </w:pPr>
      <w:r>
        <w:lastRenderedPageBreak/>
        <w:t xml:space="preserve">Encrypt message </w:t>
      </w:r>
      <w:r>
        <w:rPr>
          <w:rFonts w:ascii="Calibri" w:eastAsia="Calibri" w:hAnsi="Calibri" w:cs="Calibri"/>
        </w:rPr>
        <w:t xml:space="preserve">"top secret" </w:t>
      </w:r>
      <w:r>
        <w:t xml:space="preserve">using row transposition cipher and key </w:t>
      </w:r>
      <w:r>
        <w:rPr>
          <w:rFonts w:ascii="Calibri" w:eastAsia="Calibri" w:hAnsi="Calibri" w:cs="Calibri"/>
        </w:rPr>
        <w:t>3 1 4 2</w:t>
      </w:r>
      <w:r>
        <w:t>. Decrypt the resulting ciphertext.</w:t>
      </w:r>
    </w:p>
    <w:p w14:paraId="195DB8D3" w14:textId="77777777" w:rsidR="00FF7145" w:rsidRDefault="00A810FB">
      <w:pPr>
        <w:numPr>
          <w:ilvl w:val="0"/>
          <w:numId w:val="1"/>
        </w:numPr>
        <w:spacing w:after="0"/>
        <w:ind w:hanging="430"/>
      </w:pPr>
      <w:r>
        <w:t>Assume that the Enigma machine rotor ha</w:t>
      </w:r>
      <w:r>
        <w:t>s the initial configuration shown in the diagram.</w:t>
      </w:r>
    </w:p>
    <w:p w14:paraId="3B8847E0" w14:textId="77777777" w:rsidR="00FF7145" w:rsidRDefault="00A810FB">
      <w:pPr>
        <w:spacing w:after="214"/>
        <w:ind w:left="440"/>
      </w:pPr>
      <w:r>
        <w:t>What will the letter “A” be mapped to after the key is pressed 2 times?</w:t>
      </w:r>
    </w:p>
    <w:p w14:paraId="763A3251" w14:textId="77777777" w:rsidR="00FF7145" w:rsidRDefault="00A810FB" w:rsidP="00A810FB">
      <w:pPr>
        <w:spacing w:after="0" w:line="259" w:lineRule="auto"/>
        <w:ind w:left="3014" w:hanging="1171"/>
        <w:jc w:val="left"/>
      </w:pPr>
      <w:r>
        <w:rPr>
          <w:noProof/>
        </w:rPr>
        <w:drawing>
          <wp:inline distT="0" distB="0" distL="0" distR="0" wp14:anchorId="3F8EFEBB" wp14:editId="3F90FDA9">
            <wp:extent cx="1001760" cy="3732292"/>
            <wp:effectExtent l="6350" t="12700" r="14605" b="14605"/>
            <wp:docPr id="226" name="Picture 2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 rot="5399999">
                      <a:off x="0" y="0"/>
                      <a:ext cx="1036676" cy="3862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7145">
      <w:footerReference w:type="even" r:id="rId10"/>
      <w:footerReference w:type="default" r:id="rId11"/>
      <w:footerReference w:type="first" r:id="rId12"/>
      <w:pgSz w:w="12240" w:h="15840"/>
      <w:pgMar w:top="1525" w:right="1728" w:bottom="2329" w:left="1315" w:header="720" w:footer="78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993103" w14:textId="77777777" w:rsidR="00000000" w:rsidRDefault="00A810FB">
      <w:pPr>
        <w:spacing w:after="0" w:line="240" w:lineRule="auto"/>
      </w:pPr>
      <w:r>
        <w:separator/>
      </w:r>
    </w:p>
  </w:endnote>
  <w:endnote w:type="continuationSeparator" w:id="0">
    <w:p w14:paraId="22B6EB34" w14:textId="77777777" w:rsidR="00000000" w:rsidRDefault="00A81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A30235" w14:textId="77777777" w:rsidR="00FF7145" w:rsidRDefault="00A810FB">
    <w:pPr>
      <w:spacing w:after="0" w:line="259" w:lineRule="auto"/>
      <w:ind w:left="125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59655A" w14:textId="77777777" w:rsidR="00FF7145" w:rsidRDefault="00A810FB">
    <w:pPr>
      <w:spacing w:after="0" w:line="259" w:lineRule="auto"/>
      <w:ind w:left="125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67575" w14:textId="77777777" w:rsidR="00FF7145" w:rsidRDefault="00A810FB">
    <w:pPr>
      <w:spacing w:after="0" w:line="259" w:lineRule="auto"/>
      <w:ind w:left="125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D246A9" w14:textId="77777777" w:rsidR="00000000" w:rsidRDefault="00A810FB">
      <w:pPr>
        <w:spacing w:after="0" w:line="240" w:lineRule="auto"/>
      </w:pPr>
      <w:r>
        <w:separator/>
      </w:r>
    </w:p>
  </w:footnote>
  <w:footnote w:type="continuationSeparator" w:id="0">
    <w:p w14:paraId="4B7B62C1" w14:textId="77777777" w:rsidR="00000000" w:rsidRDefault="00A810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331C62"/>
    <w:multiLevelType w:val="hybridMultilevel"/>
    <w:tmpl w:val="47109CB8"/>
    <w:lvl w:ilvl="0" w:tplc="C6D0C9BE">
      <w:start w:val="1"/>
      <w:numFmt w:val="decimal"/>
      <w:lvlText w:val="%1."/>
      <w:lvlJc w:val="left"/>
      <w:pPr>
        <w:ind w:left="43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021602">
      <w:start w:val="1"/>
      <w:numFmt w:val="lowerLetter"/>
      <w:lvlText w:val="%2."/>
      <w:lvlJc w:val="left"/>
      <w:pPr>
        <w:ind w:left="71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14AA88">
      <w:start w:val="1"/>
      <w:numFmt w:val="lowerRoman"/>
      <w:lvlText w:val="%3"/>
      <w:lvlJc w:val="left"/>
      <w:pPr>
        <w:ind w:left="15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B242246">
      <w:start w:val="1"/>
      <w:numFmt w:val="decimal"/>
      <w:lvlText w:val="%4"/>
      <w:lvlJc w:val="left"/>
      <w:pPr>
        <w:ind w:left="22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1C0C382">
      <w:start w:val="1"/>
      <w:numFmt w:val="lowerLetter"/>
      <w:lvlText w:val="%5"/>
      <w:lvlJc w:val="left"/>
      <w:pPr>
        <w:ind w:left="29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CAB60E">
      <w:start w:val="1"/>
      <w:numFmt w:val="lowerRoman"/>
      <w:lvlText w:val="%6"/>
      <w:lvlJc w:val="left"/>
      <w:pPr>
        <w:ind w:left="36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42AF834">
      <w:start w:val="1"/>
      <w:numFmt w:val="decimal"/>
      <w:lvlText w:val="%7"/>
      <w:lvlJc w:val="left"/>
      <w:pPr>
        <w:ind w:left="43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0CEE474">
      <w:start w:val="1"/>
      <w:numFmt w:val="lowerLetter"/>
      <w:lvlText w:val="%8"/>
      <w:lvlJc w:val="left"/>
      <w:pPr>
        <w:ind w:left="51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FDCBC6E">
      <w:start w:val="1"/>
      <w:numFmt w:val="lowerRoman"/>
      <w:lvlText w:val="%9"/>
      <w:lvlJc w:val="left"/>
      <w:pPr>
        <w:ind w:left="58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3MLIwNTA2NjI2NDVR0lEKTi0uzszPAykwrAUAF+74FywAAAA="/>
  </w:docVars>
  <w:rsids>
    <w:rsidRoot w:val="00FF7145"/>
    <w:rsid w:val="00A810FB"/>
    <w:rsid w:val="00FF7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E7D4B"/>
  <w15:docId w15:val="{E2555ECD-1B3A-4825-B7C4-5F3331E2A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85" w:line="265" w:lineRule="auto"/>
      <w:ind w:left="135" w:hanging="10"/>
      <w:jc w:val="both"/>
    </w:pPr>
    <w:rPr>
      <w:rFonts w:ascii="Cambria" w:eastAsia="Cambria" w:hAnsi="Cambria" w:cs="Cambria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opbox.com/s/198lxf9q3uiyhhu/EnigmaV2.pptx?dl=0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ropbox.com/s/tqcdiio1hubettl/classicalciphers_V2.pptx?dl=0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91</Words>
  <Characters>3373</Characters>
  <Application>Microsoft Office Word</Application>
  <DocSecurity>0</DocSecurity>
  <Lines>28</Lines>
  <Paragraphs>7</Paragraphs>
  <ScaleCrop>false</ScaleCrop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fman, Mikhail</dc:creator>
  <cp:keywords/>
  <cp:lastModifiedBy>Gofman, Mikhail</cp:lastModifiedBy>
  <cp:revision>2</cp:revision>
  <dcterms:created xsi:type="dcterms:W3CDTF">2021-02-02T01:28:00Z</dcterms:created>
  <dcterms:modified xsi:type="dcterms:W3CDTF">2021-02-02T01:28:00Z</dcterms:modified>
</cp:coreProperties>
</file>